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e03f5e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e03f5e7-a3d0-11eb-a04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Ow7DQAhEUS7A/W85NyDzIKnSRILCa8n2uhgB8/FG/SzFo75FRGb5ilBv9Irf9e+3MFJlGtJvSjZbPGMp5XsO8AGeH3KnZ3juMgA8wasaOsQg9/Nrfr/rgF8WkxPNtoa281MgFN/lZnXAR7WgwQN5269cobpfSbHng8LaHX7tlpf1da85evYQt3y4ybL0XKYb5rnlY5hIRmdy1npxm9YILLNVrvvFIkWdjDDWeDjCQxw2cq8XnJFtkQ7CfX3EvLHIl4nW5fyAwLbQrD0fodE0YGpatv4YuWDjdvNaL2iwncH09vkHUrWSswV9kM+4mCTIOvAbrmBsMf/gujgf9B9YBNc+X0bEGGMMfIBHFGA6gvDkvJFfJ+tkfp+A6bi6OB9EZ73mxHGgv+eed9+X92Rh25f0j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Tulsa having an outage. My qlink was running great last night and</w:t>
      </w:r>
      <w:r>
        <w:t xml:space="preserve"> </w:t>
      </w:r>
      <w:r>
        <w:t xml:space="preserve">early this morning. But now it's slowed down. Data is slow as ev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e03f5e7-a3d0-11eb-a04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e03f5e7-a3d0-11eb-a04b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e03f5e7-a3d0-11eb-a04b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e03f5e7</dc:title>
  <dc:creator/>
  <cp:keywords/>
  <dcterms:created xsi:type="dcterms:W3CDTF">2026-05-03T10:48:40Z</dcterms:created>
  <dcterms:modified xsi:type="dcterms:W3CDTF">2026-05-03T1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